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565A2" w14:textId="77777777" w:rsidR="00E56405" w:rsidRDefault="00E56405">
      <w:pPr>
        <w:rPr>
          <w:rFonts w:ascii="Garamond" w:hAnsi="Garamond"/>
          <w:b/>
          <w:lang w:val="cs-CZ"/>
        </w:rPr>
      </w:pPr>
      <w:r w:rsidRPr="001256BE">
        <w:rPr>
          <w:rFonts w:ascii="Garamond" w:hAnsi="Garamond"/>
          <w:b/>
          <w:lang w:val="cs-CZ"/>
        </w:rPr>
        <w:t>Name:</w:t>
      </w:r>
    </w:p>
    <w:p w14:paraId="0048C302" w14:textId="77777777" w:rsidR="001256BE" w:rsidRPr="001256BE" w:rsidRDefault="001256BE">
      <w:pPr>
        <w:rPr>
          <w:rFonts w:ascii="Garamond" w:hAnsi="Garamond"/>
          <w:b/>
          <w:lang w:val="cs-CZ"/>
        </w:rPr>
      </w:pPr>
    </w:p>
    <w:p w14:paraId="026DDE53" w14:textId="77777777" w:rsidR="00E56405" w:rsidRPr="001256BE" w:rsidRDefault="00E56405">
      <w:pPr>
        <w:rPr>
          <w:rFonts w:ascii="Garamond" w:hAnsi="Garamond"/>
          <w:b/>
          <w:lang w:val="cs-CZ"/>
        </w:rPr>
      </w:pPr>
    </w:p>
    <w:p w14:paraId="4BF6CB47" w14:textId="77777777" w:rsidR="00E56405" w:rsidRDefault="00E56405">
      <w:pPr>
        <w:rPr>
          <w:rFonts w:ascii="Garamond" w:hAnsi="Garamond"/>
          <w:b/>
        </w:rPr>
      </w:pPr>
      <w:proofErr w:type="spellStart"/>
      <w:r w:rsidRPr="001256BE">
        <w:rPr>
          <w:rFonts w:ascii="Garamond" w:hAnsi="Garamond"/>
          <w:b/>
          <w:lang w:val="cs-CZ"/>
        </w:rPr>
        <w:t>Personal</w:t>
      </w:r>
      <w:proofErr w:type="spellEnd"/>
      <w:r w:rsidRPr="001256BE">
        <w:rPr>
          <w:rFonts w:ascii="Garamond" w:hAnsi="Garamond"/>
          <w:b/>
          <w:lang w:val="cs-CZ"/>
        </w:rPr>
        <w:t xml:space="preserve"> </w:t>
      </w:r>
      <w:proofErr w:type="spellStart"/>
      <w:r w:rsidRPr="001256BE">
        <w:rPr>
          <w:rFonts w:ascii="Garamond" w:hAnsi="Garamond"/>
          <w:b/>
          <w:lang w:val="cs-CZ"/>
        </w:rPr>
        <w:t>identification</w:t>
      </w:r>
      <w:proofErr w:type="spellEnd"/>
      <w:r w:rsidRPr="001256BE">
        <w:rPr>
          <w:rFonts w:ascii="Garamond" w:hAnsi="Garamond"/>
          <w:b/>
          <w:lang w:val="cs-CZ"/>
        </w:rPr>
        <w:t xml:space="preserve"> </w:t>
      </w:r>
      <w:proofErr w:type="spellStart"/>
      <w:r w:rsidRPr="001256BE">
        <w:rPr>
          <w:rFonts w:ascii="Garamond" w:hAnsi="Garamond"/>
          <w:b/>
          <w:lang w:val="cs-CZ"/>
        </w:rPr>
        <w:t>number</w:t>
      </w:r>
      <w:proofErr w:type="spellEnd"/>
      <w:r w:rsidRPr="001256BE">
        <w:rPr>
          <w:rFonts w:ascii="Garamond" w:hAnsi="Garamond"/>
          <w:b/>
          <w:lang w:val="cs-CZ"/>
        </w:rPr>
        <w:t xml:space="preserve"> (</w:t>
      </w:r>
      <w:r w:rsidRPr="001256BE">
        <w:rPr>
          <w:rFonts w:ascii="Garamond" w:hAnsi="Garamond"/>
          <w:b/>
        </w:rPr>
        <w:t>UČO):</w:t>
      </w:r>
    </w:p>
    <w:p w14:paraId="55E142B0" w14:textId="77777777" w:rsidR="001256BE" w:rsidRPr="001256BE" w:rsidRDefault="001256BE">
      <w:pPr>
        <w:rPr>
          <w:rFonts w:ascii="Garamond" w:hAnsi="Garamond"/>
          <w:b/>
        </w:rPr>
      </w:pPr>
    </w:p>
    <w:p w14:paraId="3DC84709" w14:textId="77777777" w:rsidR="00E56405" w:rsidRPr="001256BE" w:rsidRDefault="00E56405">
      <w:pPr>
        <w:rPr>
          <w:rFonts w:ascii="Garamond" w:hAnsi="Garamond"/>
          <w:b/>
          <w:lang w:val="cs-CZ"/>
        </w:rPr>
      </w:pPr>
    </w:p>
    <w:p w14:paraId="4759E9BA" w14:textId="5247B676" w:rsidR="003C35BE" w:rsidRPr="001256BE" w:rsidRDefault="00360F44">
      <w:pPr>
        <w:rPr>
          <w:rFonts w:ascii="Garamond" w:hAnsi="Garamond"/>
          <w:b/>
          <w:lang w:val="cs-CZ"/>
        </w:rPr>
      </w:pPr>
      <w:r>
        <w:rPr>
          <w:rFonts w:ascii="Garamond" w:hAnsi="Garamond"/>
          <w:b/>
          <w:lang w:val="cs-CZ"/>
        </w:rPr>
        <w:t>PMCb1108</w:t>
      </w:r>
      <w:r w:rsidR="00877F5C" w:rsidRPr="001256BE">
        <w:rPr>
          <w:rFonts w:ascii="Garamond" w:hAnsi="Garamond"/>
          <w:b/>
          <w:lang w:val="cs-CZ"/>
        </w:rPr>
        <w:t xml:space="preserve"> </w:t>
      </w:r>
      <w:proofErr w:type="spellStart"/>
      <w:r w:rsidR="00877F5C" w:rsidRPr="001256BE">
        <w:rPr>
          <w:rFonts w:ascii="Garamond" w:hAnsi="Garamond"/>
          <w:b/>
          <w:lang w:val="cs-CZ"/>
        </w:rPr>
        <w:t>Populis</w:t>
      </w:r>
      <w:r w:rsidR="000241BE">
        <w:rPr>
          <w:rFonts w:ascii="Garamond" w:hAnsi="Garamond"/>
          <w:b/>
          <w:lang w:val="cs-CZ"/>
        </w:rPr>
        <w:t>t</w:t>
      </w:r>
      <w:proofErr w:type="spellEnd"/>
      <w:r w:rsidR="00877F5C" w:rsidRPr="001256BE">
        <w:rPr>
          <w:rFonts w:ascii="Garamond" w:hAnsi="Garamond"/>
          <w:b/>
          <w:lang w:val="cs-CZ"/>
        </w:rPr>
        <w:t xml:space="preserve"> </w:t>
      </w:r>
      <w:proofErr w:type="spellStart"/>
      <w:r w:rsidR="000241BE">
        <w:rPr>
          <w:rFonts w:ascii="Garamond" w:hAnsi="Garamond"/>
          <w:b/>
          <w:lang w:val="cs-CZ"/>
        </w:rPr>
        <w:t>political</w:t>
      </w:r>
      <w:proofErr w:type="spellEnd"/>
      <w:r w:rsidR="000241BE">
        <w:rPr>
          <w:rFonts w:ascii="Garamond" w:hAnsi="Garamond"/>
          <w:b/>
          <w:lang w:val="cs-CZ"/>
        </w:rPr>
        <w:t xml:space="preserve"> </w:t>
      </w:r>
      <w:proofErr w:type="spellStart"/>
      <w:r w:rsidR="000241BE">
        <w:rPr>
          <w:rFonts w:ascii="Garamond" w:hAnsi="Garamond"/>
          <w:b/>
          <w:lang w:val="cs-CZ"/>
        </w:rPr>
        <w:t>communication</w:t>
      </w:r>
      <w:proofErr w:type="spellEnd"/>
      <w:r w:rsidR="00877F5C" w:rsidRPr="001256BE">
        <w:rPr>
          <w:rFonts w:ascii="Garamond" w:hAnsi="Garamond"/>
          <w:b/>
          <w:lang w:val="cs-CZ"/>
        </w:rPr>
        <w:t xml:space="preserve"> – </w:t>
      </w:r>
      <w:proofErr w:type="spellStart"/>
      <w:r w:rsidR="009B514B">
        <w:rPr>
          <w:rFonts w:ascii="Garamond" w:hAnsi="Garamond"/>
          <w:b/>
          <w:lang w:val="cs-CZ"/>
        </w:rPr>
        <w:t>Final</w:t>
      </w:r>
      <w:proofErr w:type="spellEnd"/>
      <w:r w:rsidR="009B514B">
        <w:rPr>
          <w:rFonts w:ascii="Garamond" w:hAnsi="Garamond"/>
          <w:b/>
          <w:lang w:val="cs-CZ"/>
        </w:rPr>
        <w:t xml:space="preserve"> </w:t>
      </w:r>
      <w:proofErr w:type="spellStart"/>
      <w:r w:rsidR="009B514B">
        <w:rPr>
          <w:rFonts w:ascii="Garamond" w:hAnsi="Garamond"/>
          <w:b/>
          <w:lang w:val="cs-CZ"/>
        </w:rPr>
        <w:t>essay</w:t>
      </w:r>
      <w:proofErr w:type="spellEnd"/>
    </w:p>
    <w:p w14:paraId="5F686D05" w14:textId="77777777" w:rsidR="00136894" w:rsidRPr="001256BE" w:rsidRDefault="00136894">
      <w:pPr>
        <w:rPr>
          <w:rFonts w:ascii="Garamond" w:hAnsi="Garamond"/>
          <w:b/>
          <w:lang w:val="cs-CZ"/>
        </w:rPr>
      </w:pPr>
    </w:p>
    <w:p w14:paraId="442B3A99" w14:textId="4729BCFC" w:rsidR="00136894" w:rsidRPr="001256BE" w:rsidRDefault="00136894">
      <w:pPr>
        <w:rPr>
          <w:rFonts w:ascii="Garamond" w:hAnsi="Garamond"/>
          <w:b/>
        </w:rPr>
      </w:pPr>
      <w:r w:rsidRPr="001256BE">
        <w:rPr>
          <w:rFonts w:ascii="Garamond" w:hAnsi="Garamond"/>
          <w:b/>
          <w:lang w:val="cs-CZ"/>
        </w:rPr>
        <w:t xml:space="preserve">Time: </w:t>
      </w:r>
      <w:r w:rsidR="00360F44">
        <w:rPr>
          <w:rFonts w:ascii="Garamond" w:hAnsi="Garamond"/>
          <w:b/>
        </w:rPr>
        <w:t>75</w:t>
      </w:r>
      <w:r w:rsidRPr="001256BE">
        <w:rPr>
          <w:rFonts w:ascii="Garamond" w:hAnsi="Garamond"/>
          <w:b/>
        </w:rPr>
        <w:t xml:space="preserve"> minutes</w:t>
      </w:r>
    </w:p>
    <w:p w14:paraId="4973DAFF" w14:textId="77777777" w:rsidR="00136894" w:rsidRPr="001256BE" w:rsidRDefault="00136894">
      <w:pPr>
        <w:rPr>
          <w:rFonts w:ascii="Garamond" w:hAnsi="Garamond"/>
          <w:b/>
          <w:lang w:val="cs-CZ"/>
        </w:rPr>
      </w:pPr>
    </w:p>
    <w:p w14:paraId="7CA53330" w14:textId="77777777" w:rsidR="00877F5C" w:rsidRPr="001256BE" w:rsidRDefault="00877F5C">
      <w:pPr>
        <w:rPr>
          <w:rFonts w:ascii="Garamond" w:hAnsi="Garamond"/>
          <w:lang w:val="cs-CZ"/>
        </w:rPr>
      </w:pPr>
    </w:p>
    <w:p w14:paraId="68A9AE5F" w14:textId="73ABD9C6" w:rsidR="00005BC6" w:rsidRPr="00005BC6" w:rsidRDefault="00005BC6" w:rsidP="00005BC6">
      <w:pPr>
        <w:rPr>
          <w:rFonts w:ascii="Garamond" w:hAnsi="Garamond"/>
          <w:lang w:val="en-GB"/>
        </w:rPr>
      </w:pPr>
      <w:r w:rsidRPr="00005BC6">
        <w:rPr>
          <w:rFonts w:ascii="Garamond" w:hAnsi="Garamond"/>
          <w:lang w:val="en-GB"/>
        </w:rPr>
        <w:t xml:space="preserve">Choose </w:t>
      </w:r>
      <w:r w:rsidR="00FB713B">
        <w:rPr>
          <w:rFonts w:ascii="Garamond" w:hAnsi="Garamond"/>
          <w:lang w:val="en-GB"/>
        </w:rPr>
        <w:t xml:space="preserve">one </w:t>
      </w:r>
      <w:r w:rsidRPr="00005BC6">
        <w:rPr>
          <w:rFonts w:ascii="Garamond" w:hAnsi="Garamond"/>
          <w:lang w:val="en-GB"/>
        </w:rPr>
        <w:t>of the following topics/questions and write a short essay about it (</w:t>
      </w:r>
      <w:r w:rsidR="00360F44">
        <w:rPr>
          <w:rFonts w:ascii="Garamond" w:hAnsi="Garamond"/>
          <w:lang w:val="en-GB"/>
        </w:rPr>
        <w:t>500</w:t>
      </w:r>
      <w:r>
        <w:rPr>
          <w:rFonts w:ascii="Garamond" w:hAnsi="Garamond"/>
          <w:lang w:val="en-GB"/>
        </w:rPr>
        <w:t>-</w:t>
      </w:r>
      <w:r w:rsidR="00360F44">
        <w:rPr>
          <w:rFonts w:ascii="Garamond" w:hAnsi="Garamond"/>
          <w:lang w:val="en-GB"/>
        </w:rPr>
        <w:t>700</w:t>
      </w:r>
      <w:r w:rsidRPr="00005BC6">
        <w:rPr>
          <w:rFonts w:ascii="Garamond" w:hAnsi="Garamond"/>
          <w:lang w:val="en-GB"/>
        </w:rPr>
        <w:t xml:space="preserve"> words) using any sources.</w:t>
      </w:r>
      <w:r w:rsidRPr="00005BC6">
        <w:t xml:space="preserve"> </w:t>
      </w:r>
      <w:r w:rsidRPr="00005BC6">
        <w:rPr>
          <w:rFonts w:ascii="Garamond" w:hAnsi="Garamond"/>
          <w:lang w:val="en-GB"/>
        </w:rPr>
        <w:t>The essays will be assessed using the following criteria: factual accuracy (10 points), complexity or ability to apply more approaches/sources (4 points), originality (4 points), references (2 points). Written language skills (English proficiency level) will not be part of the evaluation. Max. 20 points (12 points to pass).</w:t>
      </w:r>
    </w:p>
    <w:p w14:paraId="50936F1E" w14:textId="77777777" w:rsidR="00005BC6" w:rsidRPr="00005BC6" w:rsidRDefault="00005BC6" w:rsidP="00005BC6">
      <w:pPr>
        <w:pStyle w:val="Odstavecseseznamem"/>
        <w:rPr>
          <w:rFonts w:ascii="Garamond" w:hAnsi="Garamond"/>
          <w:lang w:val="en-GB"/>
        </w:rPr>
      </w:pPr>
    </w:p>
    <w:p w14:paraId="0D77897D" w14:textId="77777777" w:rsidR="00CE1C63" w:rsidRPr="00005BC6" w:rsidRDefault="00CE1C63" w:rsidP="00CE1C63">
      <w:pPr>
        <w:pStyle w:val="Odstavecseseznamem"/>
        <w:numPr>
          <w:ilvl w:val="0"/>
          <w:numId w:val="1"/>
        </w:numPr>
        <w:rPr>
          <w:rFonts w:ascii="Garamond" w:hAnsi="Garamond"/>
          <w:lang w:val="en-GB"/>
        </w:rPr>
      </w:pPr>
      <w:r>
        <w:rPr>
          <w:rFonts w:ascii="Garamond" w:hAnsi="Garamond"/>
          <w:lang w:val="en-GB"/>
        </w:rPr>
        <w:t>Are media necessarily an enemy (as part of anti-elitism) for populist actors</w:t>
      </w:r>
      <w:r w:rsidRPr="00005BC6">
        <w:rPr>
          <w:rFonts w:ascii="Garamond" w:hAnsi="Garamond"/>
          <w:lang w:val="en-GB"/>
        </w:rPr>
        <w:t>?</w:t>
      </w:r>
      <w:r>
        <w:rPr>
          <w:rFonts w:ascii="Garamond" w:hAnsi="Garamond"/>
          <w:lang w:val="en-GB"/>
        </w:rPr>
        <w:t xml:space="preserve"> Or can/do they play also another role in populist political communication?</w:t>
      </w:r>
    </w:p>
    <w:p w14:paraId="719FDECE" w14:textId="77777777" w:rsidR="00005BC6" w:rsidRPr="00005BC6" w:rsidRDefault="00005BC6" w:rsidP="00005BC6">
      <w:pPr>
        <w:pStyle w:val="Odstavecseseznamem"/>
        <w:rPr>
          <w:rFonts w:ascii="Garamond" w:hAnsi="Garamond"/>
          <w:lang w:val="en-GB"/>
        </w:rPr>
      </w:pPr>
    </w:p>
    <w:p w14:paraId="2F4DB0D0" w14:textId="47DF4F59" w:rsidR="00CE1C63" w:rsidRDefault="00CE1C63" w:rsidP="00CE1C63">
      <w:pPr>
        <w:pStyle w:val="Odstavecseseznamem"/>
        <w:numPr>
          <w:ilvl w:val="0"/>
          <w:numId w:val="1"/>
        </w:numPr>
        <w:rPr>
          <w:rFonts w:ascii="Garamond" w:hAnsi="Garamond"/>
          <w:lang w:val="en-GB"/>
        </w:rPr>
      </w:pPr>
      <w:r>
        <w:rPr>
          <w:rFonts w:ascii="Garamond" w:hAnsi="Garamond"/>
          <w:lang w:val="en-GB"/>
        </w:rPr>
        <w:t>Let us think about the COVID pandemic. Imagine you are a political leader thinking of using populist political communication: how would you do that (in your country)? You can choose incumbent or oppositional position.</w:t>
      </w:r>
    </w:p>
    <w:p w14:paraId="5CF3E292" w14:textId="77777777" w:rsidR="00CE1C63" w:rsidRPr="00CE1C63" w:rsidRDefault="00CE1C63" w:rsidP="00CE1C63">
      <w:pPr>
        <w:rPr>
          <w:rFonts w:ascii="Garamond" w:hAnsi="Garamond"/>
          <w:lang w:val="en-GB"/>
        </w:rPr>
      </w:pPr>
    </w:p>
    <w:p w14:paraId="490F38A9" w14:textId="77777777" w:rsidR="00CE1C63" w:rsidRPr="00005BC6" w:rsidRDefault="00CE1C63" w:rsidP="00CE1C63">
      <w:pPr>
        <w:pStyle w:val="Odstavecseseznamem"/>
        <w:numPr>
          <w:ilvl w:val="0"/>
          <w:numId w:val="1"/>
        </w:numPr>
        <w:rPr>
          <w:rFonts w:ascii="Garamond" w:hAnsi="Garamond"/>
          <w:lang w:val="en-GB"/>
        </w:rPr>
      </w:pPr>
      <w:r>
        <w:rPr>
          <w:rFonts w:ascii="Garamond" w:hAnsi="Garamond"/>
          <w:lang w:val="en-GB"/>
        </w:rPr>
        <w:t>You have probably heard of the so-called post-truth era. Is it advantageous for populist political communication and why?</w:t>
      </w:r>
    </w:p>
    <w:p w14:paraId="1A5100EB" w14:textId="1F6D8EE2" w:rsidR="00DC5FF7" w:rsidRPr="00005BC6" w:rsidRDefault="00DC5FF7" w:rsidP="00CE1C63">
      <w:pPr>
        <w:rPr>
          <w:rFonts w:ascii="Garamond" w:hAnsi="Garamond"/>
          <w:lang w:val="en-GB"/>
        </w:rPr>
      </w:pPr>
    </w:p>
    <w:sectPr w:rsidR="00DC5FF7" w:rsidRPr="00005B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D6870"/>
    <w:multiLevelType w:val="hybridMultilevel"/>
    <w:tmpl w:val="6F6C20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IyMzU3tDQ0NLVU0lEKTi0uzszPAykwrgUA2+vMeywAAAA="/>
  </w:docVars>
  <w:rsids>
    <w:rsidRoot w:val="00877F5C"/>
    <w:rsid w:val="00002D9E"/>
    <w:rsid w:val="00005BC6"/>
    <w:rsid w:val="000066EC"/>
    <w:rsid w:val="000067A1"/>
    <w:rsid w:val="00015832"/>
    <w:rsid w:val="0001644B"/>
    <w:rsid w:val="000241BE"/>
    <w:rsid w:val="00026C46"/>
    <w:rsid w:val="0003162F"/>
    <w:rsid w:val="00034DE3"/>
    <w:rsid w:val="00036F52"/>
    <w:rsid w:val="00041054"/>
    <w:rsid w:val="00043CD7"/>
    <w:rsid w:val="0004670E"/>
    <w:rsid w:val="000477DD"/>
    <w:rsid w:val="00076EF2"/>
    <w:rsid w:val="00092837"/>
    <w:rsid w:val="00096B4E"/>
    <w:rsid w:val="000A25E4"/>
    <w:rsid w:val="000A3086"/>
    <w:rsid w:val="000A7985"/>
    <w:rsid w:val="000B1444"/>
    <w:rsid w:val="000B285F"/>
    <w:rsid w:val="000B769C"/>
    <w:rsid w:val="000C447D"/>
    <w:rsid w:val="000C584C"/>
    <w:rsid w:val="000C5FD5"/>
    <w:rsid w:val="000C68C1"/>
    <w:rsid w:val="000D3FBF"/>
    <w:rsid w:val="000D687A"/>
    <w:rsid w:val="000D7E58"/>
    <w:rsid w:val="000E08F2"/>
    <w:rsid w:val="000E2141"/>
    <w:rsid w:val="000E2A91"/>
    <w:rsid w:val="000E494C"/>
    <w:rsid w:val="00124BEA"/>
    <w:rsid w:val="001256BE"/>
    <w:rsid w:val="0013032F"/>
    <w:rsid w:val="00132773"/>
    <w:rsid w:val="00134097"/>
    <w:rsid w:val="00136894"/>
    <w:rsid w:val="0015764F"/>
    <w:rsid w:val="00163AD8"/>
    <w:rsid w:val="001660CF"/>
    <w:rsid w:val="001731B0"/>
    <w:rsid w:val="0017692D"/>
    <w:rsid w:val="00176B5A"/>
    <w:rsid w:val="0018270F"/>
    <w:rsid w:val="00182B8B"/>
    <w:rsid w:val="00182F24"/>
    <w:rsid w:val="001873B9"/>
    <w:rsid w:val="00190588"/>
    <w:rsid w:val="001951A5"/>
    <w:rsid w:val="001A02CE"/>
    <w:rsid w:val="001A5CF7"/>
    <w:rsid w:val="001A5EF9"/>
    <w:rsid w:val="001B3920"/>
    <w:rsid w:val="001B7644"/>
    <w:rsid w:val="001B7F27"/>
    <w:rsid w:val="001C1A0D"/>
    <w:rsid w:val="001C79D2"/>
    <w:rsid w:val="001E0B4F"/>
    <w:rsid w:val="001F1EA9"/>
    <w:rsid w:val="001F41BC"/>
    <w:rsid w:val="00202498"/>
    <w:rsid w:val="00203069"/>
    <w:rsid w:val="00204420"/>
    <w:rsid w:val="00206E1A"/>
    <w:rsid w:val="00211DBE"/>
    <w:rsid w:val="00214B54"/>
    <w:rsid w:val="00215261"/>
    <w:rsid w:val="00215525"/>
    <w:rsid w:val="00216D5F"/>
    <w:rsid w:val="002215D4"/>
    <w:rsid w:val="00221F85"/>
    <w:rsid w:val="00225C94"/>
    <w:rsid w:val="0023572C"/>
    <w:rsid w:val="0023721C"/>
    <w:rsid w:val="0024679B"/>
    <w:rsid w:val="00253EEF"/>
    <w:rsid w:val="00263125"/>
    <w:rsid w:val="00265D73"/>
    <w:rsid w:val="00266890"/>
    <w:rsid w:val="002729A2"/>
    <w:rsid w:val="0028480C"/>
    <w:rsid w:val="002A77F5"/>
    <w:rsid w:val="002B0450"/>
    <w:rsid w:val="002C09F9"/>
    <w:rsid w:val="002C1ED4"/>
    <w:rsid w:val="002C4471"/>
    <w:rsid w:val="002C4CEF"/>
    <w:rsid w:val="002D61A9"/>
    <w:rsid w:val="00303DF4"/>
    <w:rsid w:val="00307254"/>
    <w:rsid w:val="00322A8F"/>
    <w:rsid w:val="00323BE5"/>
    <w:rsid w:val="003244FA"/>
    <w:rsid w:val="00324D73"/>
    <w:rsid w:val="00330550"/>
    <w:rsid w:val="00330F71"/>
    <w:rsid w:val="00331B8B"/>
    <w:rsid w:val="00332DDC"/>
    <w:rsid w:val="00334694"/>
    <w:rsid w:val="00336A52"/>
    <w:rsid w:val="003374E7"/>
    <w:rsid w:val="00341836"/>
    <w:rsid w:val="00341B0C"/>
    <w:rsid w:val="00342676"/>
    <w:rsid w:val="003429B5"/>
    <w:rsid w:val="00345F93"/>
    <w:rsid w:val="00356066"/>
    <w:rsid w:val="00357F2B"/>
    <w:rsid w:val="003606CD"/>
    <w:rsid w:val="00360A65"/>
    <w:rsid w:val="00360F44"/>
    <w:rsid w:val="0036571F"/>
    <w:rsid w:val="00365A0D"/>
    <w:rsid w:val="003776D8"/>
    <w:rsid w:val="00385F00"/>
    <w:rsid w:val="00393488"/>
    <w:rsid w:val="00395DAB"/>
    <w:rsid w:val="003A16B2"/>
    <w:rsid w:val="003A64FC"/>
    <w:rsid w:val="003A6B84"/>
    <w:rsid w:val="003A72CF"/>
    <w:rsid w:val="003A7B23"/>
    <w:rsid w:val="003A7F79"/>
    <w:rsid w:val="003A7F9B"/>
    <w:rsid w:val="003B2660"/>
    <w:rsid w:val="003B4663"/>
    <w:rsid w:val="003B5C30"/>
    <w:rsid w:val="003C35BE"/>
    <w:rsid w:val="003C5D23"/>
    <w:rsid w:val="003D6ED3"/>
    <w:rsid w:val="00400215"/>
    <w:rsid w:val="004003F2"/>
    <w:rsid w:val="00404A8A"/>
    <w:rsid w:val="00410372"/>
    <w:rsid w:val="004135D3"/>
    <w:rsid w:val="004248E6"/>
    <w:rsid w:val="0045530F"/>
    <w:rsid w:val="00460DCE"/>
    <w:rsid w:val="0046779D"/>
    <w:rsid w:val="004730C9"/>
    <w:rsid w:val="004734D5"/>
    <w:rsid w:val="00474730"/>
    <w:rsid w:val="00475857"/>
    <w:rsid w:val="00480745"/>
    <w:rsid w:val="00483E49"/>
    <w:rsid w:val="004846F1"/>
    <w:rsid w:val="004A1398"/>
    <w:rsid w:val="004B0627"/>
    <w:rsid w:val="004B74B8"/>
    <w:rsid w:val="004D48FF"/>
    <w:rsid w:val="004E7193"/>
    <w:rsid w:val="004F065A"/>
    <w:rsid w:val="004F11CE"/>
    <w:rsid w:val="004F18D1"/>
    <w:rsid w:val="0050101B"/>
    <w:rsid w:val="00504A1B"/>
    <w:rsid w:val="005069BE"/>
    <w:rsid w:val="005103B4"/>
    <w:rsid w:val="005125DF"/>
    <w:rsid w:val="00514473"/>
    <w:rsid w:val="00521A02"/>
    <w:rsid w:val="00523334"/>
    <w:rsid w:val="005307D2"/>
    <w:rsid w:val="00537460"/>
    <w:rsid w:val="00552569"/>
    <w:rsid w:val="00557792"/>
    <w:rsid w:val="0056054E"/>
    <w:rsid w:val="0056398A"/>
    <w:rsid w:val="0056651A"/>
    <w:rsid w:val="0057555C"/>
    <w:rsid w:val="0058478D"/>
    <w:rsid w:val="005848DE"/>
    <w:rsid w:val="00584A74"/>
    <w:rsid w:val="0058586C"/>
    <w:rsid w:val="00585DB0"/>
    <w:rsid w:val="0058739D"/>
    <w:rsid w:val="005975EF"/>
    <w:rsid w:val="005A529B"/>
    <w:rsid w:val="005A5965"/>
    <w:rsid w:val="005A7E5E"/>
    <w:rsid w:val="005D5CB2"/>
    <w:rsid w:val="005D5FEC"/>
    <w:rsid w:val="005D7972"/>
    <w:rsid w:val="005E066A"/>
    <w:rsid w:val="005E603E"/>
    <w:rsid w:val="006073A6"/>
    <w:rsid w:val="00612A06"/>
    <w:rsid w:val="00613981"/>
    <w:rsid w:val="00623F08"/>
    <w:rsid w:val="00640972"/>
    <w:rsid w:val="00642ABC"/>
    <w:rsid w:val="006459FB"/>
    <w:rsid w:val="00645DC8"/>
    <w:rsid w:val="00647E4D"/>
    <w:rsid w:val="00650407"/>
    <w:rsid w:val="00653D62"/>
    <w:rsid w:val="00654CF5"/>
    <w:rsid w:val="00661440"/>
    <w:rsid w:val="006643F6"/>
    <w:rsid w:val="0066549F"/>
    <w:rsid w:val="0066688C"/>
    <w:rsid w:val="0066774C"/>
    <w:rsid w:val="00667B32"/>
    <w:rsid w:val="00680155"/>
    <w:rsid w:val="00680B81"/>
    <w:rsid w:val="00686085"/>
    <w:rsid w:val="00687FD4"/>
    <w:rsid w:val="00690526"/>
    <w:rsid w:val="00691DEE"/>
    <w:rsid w:val="006936BC"/>
    <w:rsid w:val="006A449E"/>
    <w:rsid w:val="006A771E"/>
    <w:rsid w:val="006B7AC3"/>
    <w:rsid w:val="006B7C16"/>
    <w:rsid w:val="006C5497"/>
    <w:rsid w:val="006E7152"/>
    <w:rsid w:val="006F5F8B"/>
    <w:rsid w:val="0070353E"/>
    <w:rsid w:val="00703E61"/>
    <w:rsid w:val="00710DA7"/>
    <w:rsid w:val="00715278"/>
    <w:rsid w:val="00720246"/>
    <w:rsid w:val="00723FAC"/>
    <w:rsid w:val="00727303"/>
    <w:rsid w:val="0076044B"/>
    <w:rsid w:val="00763F5F"/>
    <w:rsid w:val="00772D0E"/>
    <w:rsid w:val="007839B9"/>
    <w:rsid w:val="007855F3"/>
    <w:rsid w:val="007868FB"/>
    <w:rsid w:val="0079237B"/>
    <w:rsid w:val="007A2768"/>
    <w:rsid w:val="007A574E"/>
    <w:rsid w:val="007B2F10"/>
    <w:rsid w:val="007C666F"/>
    <w:rsid w:val="007D7DA8"/>
    <w:rsid w:val="007E1064"/>
    <w:rsid w:val="007E254C"/>
    <w:rsid w:val="007F5B63"/>
    <w:rsid w:val="008015E3"/>
    <w:rsid w:val="00805D22"/>
    <w:rsid w:val="008107B3"/>
    <w:rsid w:val="0081689E"/>
    <w:rsid w:val="00835857"/>
    <w:rsid w:val="00841432"/>
    <w:rsid w:val="00842738"/>
    <w:rsid w:val="00843B10"/>
    <w:rsid w:val="008443CF"/>
    <w:rsid w:val="00847388"/>
    <w:rsid w:val="0085052F"/>
    <w:rsid w:val="008546EF"/>
    <w:rsid w:val="00856642"/>
    <w:rsid w:val="0085674F"/>
    <w:rsid w:val="00857EE7"/>
    <w:rsid w:val="00863F34"/>
    <w:rsid w:val="008640AE"/>
    <w:rsid w:val="00866D23"/>
    <w:rsid w:val="00867C42"/>
    <w:rsid w:val="008738EE"/>
    <w:rsid w:val="00877F5C"/>
    <w:rsid w:val="00881500"/>
    <w:rsid w:val="00883D4C"/>
    <w:rsid w:val="008A329F"/>
    <w:rsid w:val="008A4DF5"/>
    <w:rsid w:val="008B4BC9"/>
    <w:rsid w:val="008B5748"/>
    <w:rsid w:val="008C2AEE"/>
    <w:rsid w:val="008D2F67"/>
    <w:rsid w:val="008D6A4A"/>
    <w:rsid w:val="008D7607"/>
    <w:rsid w:val="008E0592"/>
    <w:rsid w:val="008E6A7D"/>
    <w:rsid w:val="00905E50"/>
    <w:rsid w:val="009118F3"/>
    <w:rsid w:val="009133B2"/>
    <w:rsid w:val="00924400"/>
    <w:rsid w:val="00930CDD"/>
    <w:rsid w:val="00933AC4"/>
    <w:rsid w:val="009408D3"/>
    <w:rsid w:val="00944C33"/>
    <w:rsid w:val="009455A7"/>
    <w:rsid w:val="0095084F"/>
    <w:rsid w:val="0096467D"/>
    <w:rsid w:val="00964C7E"/>
    <w:rsid w:val="009655C3"/>
    <w:rsid w:val="00966C1E"/>
    <w:rsid w:val="009725C9"/>
    <w:rsid w:val="00974B65"/>
    <w:rsid w:val="00982F3C"/>
    <w:rsid w:val="009932BF"/>
    <w:rsid w:val="009A1991"/>
    <w:rsid w:val="009A251E"/>
    <w:rsid w:val="009A4CB4"/>
    <w:rsid w:val="009B0AEE"/>
    <w:rsid w:val="009B180A"/>
    <w:rsid w:val="009B514B"/>
    <w:rsid w:val="009C674C"/>
    <w:rsid w:val="009E026E"/>
    <w:rsid w:val="009E249C"/>
    <w:rsid w:val="009E6843"/>
    <w:rsid w:val="009F5CC7"/>
    <w:rsid w:val="00A068A4"/>
    <w:rsid w:val="00A13C37"/>
    <w:rsid w:val="00A144E8"/>
    <w:rsid w:val="00A2193D"/>
    <w:rsid w:val="00A246E2"/>
    <w:rsid w:val="00A35DBC"/>
    <w:rsid w:val="00A3696D"/>
    <w:rsid w:val="00A467DA"/>
    <w:rsid w:val="00A46A3F"/>
    <w:rsid w:val="00A53B48"/>
    <w:rsid w:val="00A5497C"/>
    <w:rsid w:val="00A54EC8"/>
    <w:rsid w:val="00A63C7A"/>
    <w:rsid w:val="00A6622D"/>
    <w:rsid w:val="00A6651F"/>
    <w:rsid w:val="00A76194"/>
    <w:rsid w:val="00A76F26"/>
    <w:rsid w:val="00A848E6"/>
    <w:rsid w:val="00A87E0C"/>
    <w:rsid w:val="00A9097E"/>
    <w:rsid w:val="00A94538"/>
    <w:rsid w:val="00AA3778"/>
    <w:rsid w:val="00AA442F"/>
    <w:rsid w:val="00AA6D0A"/>
    <w:rsid w:val="00AA7FAF"/>
    <w:rsid w:val="00AB15F5"/>
    <w:rsid w:val="00AB3D04"/>
    <w:rsid w:val="00AB56B0"/>
    <w:rsid w:val="00AC2E98"/>
    <w:rsid w:val="00AD0618"/>
    <w:rsid w:val="00AD4F28"/>
    <w:rsid w:val="00AD5645"/>
    <w:rsid w:val="00AD6933"/>
    <w:rsid w:val="00AE0057"/>
    <w:rsid w:val="00AE2228"/>
    <w:rsid w:val="00AE57EF"/>
    <w:rsid w:val="00AF06D6"/>
    <w:rsid w:val="00AF6148"/>
    <w:rsid w:val="00B017E7"/>
    <w:rsid w:val="00B032AB"/>
    <w:rsid w:val="00B15687"/>
    <w:rsid w:val="00B166F5"/>
    <w:rsid w:val="00B20752"/>
    <w:rsid w:val="00B21815"/>
    <w:rsid w:val="00B26DA2"/>
    <w:rsid w:val="00B27E84"/>
    <w:rsid w:val="00B30D88"/>
    <w:rsid w:val="00B41027"/>
    <w:rsid w:val="00B44AD0"/>
    <w:rsid w:val="00B515BF"/>
    <w:rsid w:val="00B54981"/>
    <w:rsid w:val="00B61D43"/>
    <w:rsid w:val="00B61E4D"/>
    <w:rsid w:val="00B9422A"/>
    <w:rsid w:val="00B9559F"/>
    <w:rsid w:val="00BA0F5C"/>
    <w:rsid w:val="00BB6C00"/>
    <w:rsid w:val="00BC5283"/>
    <w:rsid w:val="00BC66BD"/>
    <w:rsid w:val="00BD1095"/>
    <w:rsid w:val="00BD3C36"/>
    <w:rsid w:val="00BE1A60"/>
    <w:rsid w:val="00BE2CF2"/>
    <w:rsid w:val="00BE4C9A"/>
    <w:rsid w:val="00BE6E76"/>
    <w:rsid w:val="00C14135"/>
    <w:rsid w:val="00C15182"/>
    <w:rsid w:val="00C2344E"/>
    <w:rsid w:val="00C27DEC"/>
    <w:rsid w:val="00C3155D"/>
    <w:rsid w:val="00C35E9C"/>
    <w:rsid w:val="00C5451D"/>
    <w:rsid w:val="00C54DC1"/>
    <w:rsid w:val="00C60AB3"/>
    <w:rsid w:val="00C61363"/>
    <w:rsid w:val="00C64726"/>
    <w:rsid w:val="00C6511E"/>
    <w:rsid w:val="00C677B9"/>
    <w:rsid w:val="00C75ACA"/>
    <w:rsid w:val="00C84E2D"/>
    <w:rsid w:val="00C90813"/>
    <w:rsid w:val="00C93306"/>
    <w:rsid w:val="00C93F7B"/>
    <w:rsid w:val="00C94C1A"/>
    <w:rsid w:val="00CA78F4"/>
    <w:rsid w:val="00CB212E"/>
    <w:rsid w:val="00CC6A2C"/>
    <w:rsid w:val="00CD24A7"/>
    <w:rsid w:val="00CD24BA"/>
    <w:rsid w:val="00CE13AE"/>
    <w:rsid w:val="00CE1C63"/>
    <w:rsid w:val="00CE5C89"/>
    <w:rsid w:val="00CF14CE"/>
    <w:rsid w:val="00CF26AB"/>
    <w:rsid w:val="00D00487"/>
    <w:rsid w:val="00D01853"/>
    <w:rsid w:val="00D04B84"/>
    <w:rsid w:val="00D07AC3"/>
    <w:rsid w:val="00D129D7"/>
    <w:rsid w:val="00D14F5C"/>
    <w:rsid w:val="00D20543"/>
    <w:rsid w:val="00D31855"/>
    <w:rsid w:val="00D343AC"/>
    <w:rsid w:val="00D34B8C"/>
    <w:rsid w:val="00D37A39"/>
    <w:rsid w:val="00D612D2"/>
    <w:rsid w:val="00D63CC4"/>
    <w:rsid w:val="00D81007"/>
    <w:rsid w:val="00D8119B"/>
    <w:rsid w:val="00D91460"/>
    <w:rsid w:val="00D93DF8"/>
    <w:rsid w:val="00D942E5"/>
    <w:rsid w:val="00D965F5"/>
    <w:rsid w:val="00D969B6"/>
    <w:rsid w:val="00DA1F06"/>
    <w:rsid w:val="00DA54B0"/>
    <w:rsid w:val="00DA6A8D"/>
    <w:rsid w:val="00DA7669"/>
    <w:rsid w:val="00DB2242"/>
    <w:rsid w:val="00DC0168"/>
    <w:rsid w:val="00DC5FF7"/>
    <w:rsid w:val="00DC7FBF"/>
    <w:rsid w:val="00DD23C3"/>
    <w:rsid w:val="00DD32AA"/>
    <w:rsid w:val="00DD65D1"/>
    <w:rsid w:val="00DF63D3"/>
    <w:rsid w:val="00E025C2"/>
    <w:rsid w:val="00E05678"/>
    <w:rsid w:val="00E0778D"/>
    <w:rsid w:val="00E12B03"/>
    <w:rsid w:val="00E143F4"/>
    <w:rsid w:val="00E21E73"/>
    <w:rsid w:val="00E335E4"/>
    <w:rsid w:val="00E3377A"/>
    <w:rsid w:val="00E50DC2"/>
    <w:rsid w:val="00E5375F"/>
    <w:rsid w:val="00E558EC"/>
    <w:rsid w:val="00E56405"/>
    <w:rsid w:val="00E64639"/>
    <w:rsid w:val="00E674D9"/>
    <w:rsid w:val="00E76CC9"/>
    <w:rsid w:val="00E77D6F"/>
    <w:rsid w:val="00E81122"/>
    <w:rsid w:val="00E86EC6"/>
    <w:rsid w:val="00EA1A46"/>
    <w:rsid w:val="00EB5446"/>
    <w:rsid w:val="00EB55BF"/>
    <w:rsid w:val="00EB6D59"/>
    <w:rsid w:val="00ED746C"/>
    <w:rsid w:val="00EF4D5D"/>
    <w:rsid w:val="00F0208A"/>
    <w:rsid w:val="00F04F61"/>
    <w:rsid w:val="00F122F6"/>
    <w:rsid w:val="00F13B75"/>
    <w:rsid w:val="00F1543F"/>
    <w:rsid w:val="00F26DC8"/>
    <w:rsid w:val="00F3121E"/>
    <w:rsid w:val="00F353BD"/>
    <w:rsid w:val="00F35CAE"/>
    <w:rsid w:val="00F414DF"/>
    <w:rsid w:val="00F60318"/>
    <w:rsid w:val="00F63E16"/>
    <w:rsid w:val="00F6435A"/>
    <w:rsid w:val="00F647FD"/>
    <w:rsid w:val="00F67B10"/>
    <w:rsid w:val="00F7495B"/>
    <w:rsid w:val="00F75A0A"/>
    <w:rsid w:val="00F80EC6"/>
    <w:rsid w:val="00FB24D5"/>
    <w:rsid w:val="00FB4DF4"/>
    <w:rsid w:val="00FB713B"/>
    <w:rsid w:val="00FC08BB"/>
    <w:rsid w:val="00FC4651"/>
    <w:rsid w:val="00FD14DA"/>
    <w:rsid w:val="00FE1501"/>
    <w:rsid w:val="00FE1E8B"/>
    <w:rsid w:val="00FE1E8D"/>
    <w:rsid w:val="00FE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EA31D"/>
  <w15:chartTrackingRefBased/>
  <w15:docId w15:val="{07667E27-A4FD-4EA9-ABE6-028F348B8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C447D"/>
    <w:rPr>
      <w:sz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E150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E1501"/>
    <w:rPr>
      <w:rFonts w:ascii="Segoe UI" w:hAnsi="Segoe UI" w:cs="Segoe UI"/>
      <w:sz w:val="18"/>
      <w:szCs w:val="18"/>
      <w:lang w:val="en-US"/>
    </w:rPr>
  </w:style>
  <w:style w:type="paragraph" w:styleId="Odstavecseseznamem">
    <w:name w:val="List Paragraph"/>
    <w:basedOn w:val="Normln"/>
    <w:uiPriority w:val="34"/>
    <w:qFormat/>
    <w:rsid w:val="00DC5F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 University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stimil Havlík</dc:creator>
  <cp:keywords/>
  <dc:description/>
  <cp:lastModifiedBy>Vlastimil Havlík</cp:lastModifiedBy>
  <cp:revision>2</cp:revision>
  <cp:lastPrinted>2016-10-25T11:19:00Z</cp:lastPrinted>
  <dcterms:created xsi:type="dcterms:W3CDTF">2023-01-10T09:57:00Z</dcterms:created>
  <dcterms:modified xsi:type="dcterms:W3CDTF">2023-01-10T09:57:00Z</dcterms:modified>
</cp:coreProperties>
</file>